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12BF7" w14:textId="67B4BCAC" w:rsidR="00615B3A" w:rsidRDefault="00615B3A" w:rsidP="00615B3A">
      <w:pPr>
        <w:pStyle w:val="a3"/>
        <w:spacing w:before="0" w:after="0" w:line="360" w:lineRule="auto"/>
        <w:rPr>
          <w:rFonts w:ascii="Times New Roman" w:hAnsi="Times New Roman" w:cs="Times New Roman"/>
        </w:rPr>
      </w:pPr>
      <w:bookmarkStart w:id="0" w:name="_Hlk67598769"/>
      <w:bookmarkEnd w:id="0"/>
      <w:r>
        <w:rPr>
          <w:rFonts w:ascii="Times New Roman" w:hAnsi="Times New Roman" w:cs="Times New Roman"/>
        </w:rPr>
        <w:t xml:space="preserve">Main Improvements of </w:t>
      </w:r>
      <w:r w:rsidR="00CA266E">
        <w:rPr>
          <w:rFonts w:ascii="Times New Roman" w:hAnsi="Times New Roman" w:cs="Times New Roman"/>
        </w:rPr>
        <w:t xml:space="preserve">FAST-CE </w:t>
      </w:r>
      <w:r w:rsidR="007960D7">
        <w:rPr>
          <w:rFonts w:ascii="Times New Roman" w:hAnsi="Times New Roman" w:cs="Times New Roman"/>
        </w:rPr>
        <w:t>3.</w:t>
      </w:r>
      <w:r w:rsidR="00264001">
        <w:rPr>
          <w:rFonts w:ascii="Times New Roman" w:hAnsi="Times New Roman" w:cs="Times New Roman"/>
        </w:rPr>
        <w:t>6</w:t>
      </w:r>
    </w:p>
    <w:p w14:paraId="7FE07992" w14:textId="5EA6262D" w:rsidR="00615B3A" w:rsidRDefault="00615B3A" w:rsidP="00615B3A">
      <w:pPr>
        <w:spacing w:line="360" w:lineRule="auto"/>
        <w:jc w:val="right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By SCUT, 202</w:t>
      </w:r>
      <w:r w:rsidR="00AD5910">
        <w:rPr>
          <w:rFonts w:ascii="Times New Roman" w:hAnsi="Times New Roman" w:cs="Times New Roman"/>
          <w:i/>
          <w:iCs/>
        </w:rPr>
        <w:t>3</w:t>
      </w:r>
      <w:r>
        <w:rPr>
          <w:rFonts w:ascii="Times New Roman" w:hAnsi="Times New Roman" w:cs="Times New Roman"/>
          <w:i/>
          <w:iCs/>
        </w:rPr>
        <w:t>-</w:t>
      </w:r>
      <w:r w:rsidR="00FB367D">
        <w:rPr>
          <w:rFonts w:ascii="Times New Roman" w:hAnsi="Times New Roman" w:cs="Times New Roman"/>
          <w:i/>
          <w:iCs/>
        </w:rPr>
        <w:t>0</w:t>
      </w:r>
      <w:r w:rsidR="00264001">
        <w:rPr>
          <w:rFonts w:ascii="Times New Roman" w:hAnsi="Times New Roman" w:cs="Times New Roman"/>
          <w:i/>
          <w:iCs/>
        </w:rPr>
        <w:t>9</w:t>
      </w:r>
      <w:r>
        <w:rPr>
          <w:rFonts w:ascii="Times New Roman" w:hAnsi="Times New Roman" w:cs="Times New Roman"/>
          <w:i/>
          <w:iCs/>
        </w:rPr>
        <w:t>-</w:t>
      </w:r>
      <w:r w:rsidR="00264001">
        <w:rPr>
          <w:rFonts w:ascii="Times New Roman" w:hAnsi="Times New Roman" w:cs="Times New Roman"/>
          <w:i/>
          <w:iCs/>
        </w:rPr>
        <w:t>05</w:t>
      </w:r>
    </w:p>
    <w:p w14:paraId="61A4C3E2" w14:textId="77777777" w:rsidR="00615B3A" w:rsidRPr="00171E77" w:rsidRDefault="00615B3A" w:rsidP="00615B3A">
      <w:pPr>
        <w:pStyle w:val="2"/>
      </w:pPr>
      <w:r w:rsidRPr="00171E77">
        <w:rPr>
          <w:rFonts w:ascii="Times New Roman" w:hAnsi="Times New Roman" w:cs="Times New Roman"/>
          <w:sz w:val="28"/>
          <w:szCs w:val="28"/>
        </w:rPr>
        <w:t>Main Improvements:</w:t>
      </w:r>
    </w:p>
    <w:p w14:paraId="0B7B8967" w14:textId="52928025" w:rsidR="00037940" w:rsidRPr="00B177F5" w:rsidRDefault="00037940" w:rsidP="00037940">
      <w:pPr>
        <w:pStyle w:val="a5"/>
        <w:numPr>
          <w:ilvl w:val="0"/>
          <w:numId w:val="13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clude </w:t>
      </w: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 xml:space="preserve"> new case for ISAM (US</w:t>
      </w:r>
      <w:r w:rsidRPr="00B177F5">
        <w:rPr>
          <w:rFonts w:ascii="Times New Roman" w:hAnsi="Times New Roman" w:cs="Times New Roman"/>
        </w:rPr>
        <w:t>_ISAM_JUL_O</w:t>
      </w:r>
      <w:proofErr w:type="gramStart"/>
      <w:r w:rsidRPr="00B177F5">
        <w:rPr>
          <w:rFonts w:ascii="Times New Roman" w:hAnsi="Times New Roman" w:cs="Times New Roman"/>
        </w:rPr>
        <w:t>3.proj</w:t>
      </w:r>
      <w:proofErr w:type="gramEnd"/>
      <w:r w:rsidRPr="00B177F5">
        <w:rPr>
          <w:rFonts w:ascii="Times New Roman" w:hAnsi="Times New Roman" w:cs="Times New Roman"/>
        </w:rPr>
        <w:t>)</w:t>
      </w:r>
      <w:r w:rsidR="002C7844" w:rsidRPr="00B177F5">
        <w:rPr>
          <w:rFonts w:ascii="Times New Roman" w:hAnsi="Times New Roman" w:cs="Times New Roman"/>
        </w:rPr>
        <w:t xml:space="preserve"> in FAST-CE 3.6 data package</w:t>
      </w:r>
      <w:r w:rsidRPr="00B177F5">
        <w:rPr>
          <w:rFonts w:ascii="Times New Roman" w:hAnsi="Times New Roman" w:cs="Times New Roman"/>
        </w:rPr>
        <w:t>.</w:t>
      </w:r>
    </w:p>
    <w:p w14:paraId="1D52DCA8" w14:textId="6CE353C8" w:rsidR="00037940" w:rsidRPr="00B177F5" w:rsidRDefault="0007562B" w:rsidP="00037940">
      <w:pPr>
        <w:pStyle w:val="a5"/>
        <w:spacing w:line="360" w:lineRule="auto"/>
        <w:ind w:left="420" w:firstLineChars="0" w:firstLine="0"/>
        <w:jc w:val="center"/>
        <w:rPr>
          <w:rFonts w:ascii="Times New Roman" w:hAnsi="Times New Roman" w:cs="Times New Roman"/>
        </w:rPr>
      </w:pPr>
      <w:r w:rsidRPr="00B177F5">
        <w:rPr>
          <w:rFonts w:ascii="Times New Roman" w:hAnsi="Times New Roman" w:cs="Times New Roman"/>
          <w:noProof/>
        </w:rPr>
        <w:drawing>
          <wp:inline distT="0" distB="0" distL="0" distR="0" wp14:anchorId="1E904784" wp14:editId="0BC8F136">
            <wp:extent cx="1335332" cy="2302621"/>
            <wp:effectExtent l="0" t="0" r="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8685" cy="23084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E7E144" w14:textId="7495B740" w:rsidR="00037940" w:rsidRPr="00B177F5" w:rsidRDefault="00037940" w:rsidP="00037940">
      <w:pPr>
        <w:pStyle w:val="ac"/>
        <w:jc w:val="center"/>
        <w:rPr>
          <w:rFonts w:ascii="Times New Roman" w:hAnsi="Times New Roman" w:cs="Times New Roman"/>
          <w:color w:val="auto"/>
        </w:rPr>
      </w:pPr>
      <w:r w:rsidRPr="00B177F5">
        <w:rPr>
          <w:rFonts w:ascii="Times New Roman" w:hAnsi="Times New Roman" w:cs="Times New Roman"/>
          <w:color w:val="auto"/>
        </w:rPr>
        <w:t xml:space="preserve">Fig. </w:t>
      </w:r>
      <w:r w:rsidRPr="00B177F5">
        <w:rPr>
          <w:rFonts w:ascii="Times New Roman" w:hAnsi="Times New Roman" w:cs="Times New Roman"/>
          <w:noProof/>
          <w:color w:val="auto"/>
        </w:rPr>
        <w:fldChar w:fldCharType="begin"/>
      </w:r>
      <w:r w:rsidRPr="00B177F5">
        <w:rPr>
          <w:rFonts w:ascii="Times New Roman" w:hAnsi="Times New Roman" w:cs="Times New Roman"/>
          <w:noProof/>
          <w:color w:val="auto"/>
        </w:rPr>
        <w:instrText xml:space="preserve"> SEQ Fig. \* ARABIC </w:instrText>
      </w:r>
      <w:r w:rsidRPr="00B177F5">
        <w:rPr>
          <w:rFonts w:ascii="Times New Roman" w:hAnsi="Times New Roman" w:cs="Times New Roman"/>
          <w:noProof/>
          <w:color w:val="auto"/>
        </w:rPr>
        <w:fldChar w:fldCharType="separate"/>
      </w:r>
      <w:r w:rsidR="00D304CA" w:rsidRPr="00B177F5">
        <w:rPr>
          <w:rFonts w:ascii="Times New Roman" w:hAnsi="Times New Roman" w:cs="Times New Roman"/>
          <w:noProof/>
          <w:color w:val="auto"/>
        </w:rPr>
        <w:t>1</w:t>
      </w:r>
      <w:r w:rsidRPr="00B177F5">
        <w:rPr>
          <w:rFonts w:ascii="Times New Roman" w:hAnsi="Times New Roman" w:cs="Times New Roman"/>
          <w:noProof/>
          <w:color w:val="auto"/>
        </w:rPr>
        <w:fldChar w:fldCharType="end"/>
      </w:r>
      <w:r w:rsidRPr="00B177F5">
        <w:rPr>
          <w:rFonts w:ascii="Times New Roman" w:hAnsi="Times New Roman" w:cs="Times New Roman"/>
          <w:noProof/>
          <w:color w:val="auto"/>
        </w:rPr>
        <w:t xml:space="preserve"> Data</w:t>
      </w:r>
      <w:r w:rsidRPr="00B177F5">
        <w:rPr>
          <w:rFonts w:ascii="Times New Roman" w:hAnsi="Times New Roman" w:cs="Times New Roman"/>
          <w:color w:val="auto"/>
        </w:rPr>
        <w:t xml:space="preserve"> for </w:t>
      </w:r>
      <w:r w:rsidR="00880878" w:rsidRPr="00B177F5">
        <w:rPr>
          <w:rFonts w:ascii="Times New Roman" w:hAnsi="Times New Roman" w:cs="Times New Roman"/>
          <w:color w:val="auto"/>
        </w:rPr>
        <w:t>July 2018 US ISAM Case</w:t>
      </w:r>
    </w:p>
    <w:p w14:paraId="31F25933" w14:textId="48660F07" w:rsidR="00231DA6" w:rsidRPr="00B177F5" w:rsidRDefault="008D2681" w:rsidP="00205269">
      <w:pPr>
        <w:pStyle w:val="a5"/>
        <w:numPr>
          <w:ilvl w:val="0"/>
          <w:numId w:val="13"/>
        </w:numPr>
        <w:spacing w:line="360" w:lineRule="auto"/>
        <w:ind w:firstLineChars="0"/>
        <w:jc w:val="both"/>
        <w:rPr>
          <w:rFonts w:ascii="Times New Roman" w:hAnsi="Times New Roman" w:cs="Times New Roman"/>
        </w:rPr>
      </w:pPr>
      <w:r w:rsidRPr="00B177F5">
        <w:rPr>
          <w:rFonts w:ascii="Times New Roman" w:hAnsi="Times New Roman" w:cs="Times New Roman"/>
        </w:rPr>
        <w:t>Correct the HDDM calculation method</w:t>
      </w:r>
      <w:r w:rsidR="002C7844" w:rsidRPr="00B177F5">
        <w:rPr>
          <w:rFonts w:ascii="Times New Roman" w:hAnsi="Times New Roman" w:cs="Times New Roman"/>
        </w:rPr>
        <w:t xml:space="preserve"> and update the “US_HDDM_JUL_O3” case in FAST-CE 3.6 data package</w:t>
      </w:r>
      <w:r w:rsidR="00C95FBE" w:rsidRPr="00B177F5">
        <w:rPr>
          <w:rFonts w:ascii="Times New Roman" w:hAnsi="Times New Roman" w:cs="Times New Roman"/>
        </w:rPr>
        <w:t xml:space="preserve">. </w:t>
      </w:r>
      <w:r w:rsidR="00561C8E" w:rsidRPr="00B177F5">
        <w:rPr>
          <w:rFonts w:ascii="Times New Roman" w:hAnsi="Times New Roman" w:cs="Times New Roman"/>
        </w:rPr>
        <w:t xml:space="preserve">Note that HDDM results </w:t>
      </w:r>
      <w:r w:rsidR="000D5EA8" w:rsidRPr="00B177F5">
        <w:rPr>
          <w:rFonts w:ascii="Times New Roman" w:hAnsi="Times New Roman" w:cs="Times New Roman"/>
        </w:rPr>
        <w:t>in previous version</w:t>
      </w:r>
      <w:r w:rsidR="00561C8E" w:rsidRPr="00B177F5">
        <w:rPr>
          <w:rFonts w:ascii="Times New Roman" w:hAnsi="Times New Roman" w:cs="Times New Roman"/>
        </w:rPr>
        <w:t xml:space="preserve"> </w:t>
      </w:r>
      <w:r w:rsidR="000D5EA8" w:rsidRPr="00B177F5">
        <w:rPr>
          <w:rFonts w:ascii="Times New Roman" w:hAnsi="Times New Roman" w:cs="Times New Roman"/>
        </w:rPr>
        <w:t xml:space="preserve">need to be </w:t>
      </w:r>
      <w:r w:rsidR="00561C8E" w:rsidRPr="00B177F5">
        <w:rPr>
          <w:rFonts w:ascii="Times New Roman" w:hAnsi="Times New Roman" w:cs="Times New Roman"/>
        </w:rPr>
        <w:t xml:space="preserve">re-run in order to </w:t>
      </w:r>
      <w:r w:rsidR="000D5EA8" w:rsidRPr="00B177F5">
        <w:rPr>
          <w:rFonts w:ascii="Times New Roman" w:hAnsi="Times New Roman" w:cs="Times New Roman"/>
        </w:rPr>
        <w:t>fix</w:t>
      </w:r>
      <w:r w:rsidR="00561C8E" w:rsidRPr="00B177F5">
        <w:rPr>
          <w:rFonts w:ascii="Times New Roman" w:hAnsi="Times New Roman" w:cs="Times New Roman"/>
        </w:rPr>
        <w:t xml:space="preserve"> the results</w:t>
      </w:r>
      <w:r w:rsidR="00A80DA2" w:rsidRPr="00B177F5">
        <w:rPr>
          <w:rFonts w:ascii="Times New Roman" w:hAnsi="Times New Roman" w:cs="Times New Roman"/>
        </w:rPr>
        <w:t>.</w:t>
      </w:r>
    </w:p>
    <w:p w14:paraId="64106B83" w14:textId="52B0E4FB" w:rsidR="00037940" w:rsidRPr="00B177F5" w:rsidRDefault="00D55156" w:rsidP="00EB2031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177F5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D211489" wp14:editId="68E6B3E4">
            <wp:extent cx="5554606" cy="2655098"/>
            <wp:effectExtent l="0" t="0" r="825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672" cy="26627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0462AE" w14:textId="6851DF52" w:rsidR="00D55156" w:rsidRPr="00B177F5" w:rsidRDefault="00D55156" w:rsidP="00D55156">
      <w:pPr>
        <w:pStyle w:val="ac"/>
        <w:jc w:val="center"/>
        <w:rPr>
          <w:rFonts w:ascii="Times New Roman" w:hAnsi="Times New Roman" w:cs="Times New Roman"/>
          <w:color w:val="auto"/>
        </w:rPr>
      </w:pPr>
      <w:r w:rsidRPr="00B177F5">
        <w:rPr>
          <w:rFonts w:ascii="Times New Roman" w:hAnsi="Times New Roman" w:cs="Times New Roman"/>
          <w:color w:val="auto"/>
        </w:rPr>
        <w:t xml:space="preserve">Fig. </w:t>
      </w:r>
      <w:r w:rsidRPr="00B177F5">
        <w:rPr>
          <w:rFonts w:ascii="Times New Roman" w:hAnsi="Times New Roman" w:cs="Times New Roman"/>
          <w:noProof/>
          <w:color w:val="auto"/>
        </w:rPr>
        <w:fldChar w:fldCharType="begin"/>
      </w:r>
      <w:r w:rsidRPr="00B177F5">
        <w:rPr>
          <w:rFonts w:ascii="Times New Roman" w:hAnsi="Times New Roman" w:cs="Times New Roman"/>
          <w:noProof/>
          <w:color w:val="auto"/>
        </w:rPr>
        <w:instrText xml:space="preserve"> SEQ Fig. \* ARABIC </w:instrText>
      </w:r>
      <w:r w:rsidRPr="00B177F5">
        <w:rPr>
          <w:rFonts w:ascii="Times New Roman" w:hAnsi="Times New Roman" w:cs="Times New Roman"/>
          <w:noProof/>
          <w:color w:val="auto"/>
        </w:rPr>
        <w:fldChar w:fldCharType="separate"/>
      </w:r>
      <w:r w:rsidRPr="00B177F5">
        <w:rPr>
          <w:rFonts w:ascii="Times New Roman" w:hAnsi="Times New Roman" w:cs="Times New Roman"/>
          <w:noProof/>
          <w:color w:val="auto"/>
        </w:rPr>
        <w:t>2</w:t>
      </w:r>
      <w:r w:rsidRPr="00B177F5">
        <w:rPr>
          <w:rFonts w:ascii="Times New Roman" w:hAnsi="Times New Roman" w:cs="Times New Roman"/>
          <w:noProof/>
          <w:color w:val="auto"/>
        </w:rPr>
        <w:fldChar w:fldCharType="end"/>
      </w:r>
      <w:r w:rsidRPr="00B177F5">
        <w:rPr>
          <w:rFonts w:ascii="Times New Roman" w:hAnsi="Times New Roman" w:cs="Times New Roman"/>
          <w:noProof/>
          <w:color w:val="auto"/>
        </w:rPr>
        <w:t xml:space="preserve"> FAST-CE 3.5 vs FAST-CE 3.6 result</w:t>
      </w:r>
      <w:r w:rsidR="0016178B" w:rsidRPr="00B177F5">
        <w:rPr>
          <w:rFonts w:ascii="Times New Roman" w:hAnsi="Times New Roman" w:cs="Times New Roman"/>
          <w:noProof/>
          <w:color w:val="auto"/>
        </w:rPr>
        <w:t>s</w:t>
      </w:r>
      <w:r w:rsidRPr="00B177F5">
        <w:rPr>
          <w:rFonts w:ascii="Times New Roman" w:hAnsi="Times New Roman" w:cs="Times New Roman"/>
          <w:noProof/>
          <w:color w:val="auto"/>
        </w:rPr>
        <w:t xml:space="preserve"> in “US_HDDM_JUL_O3”</w:t>
      </w:r>
    </w:p>
    <w:p w14:paraId="6EAD8D36" w14:textId="0EE97D2A" w:rsidR="00655102" w:rsidRPr="00B177F5" w:rsidRDefault="00615B3A" w:rsidP="00ED6F30">
      <w:pPr>
        <w:spacing w:line="360" w:lineRule="auto"/>
        <w:rPr>
          <w:rFonts w:ascii="Times New Roman" w:hAnsi="Times New Roman" w:cs="Times New Roman"/>
          <w:b/>
          <w:bCs/>
        </w:rPr>
      </w:pPr>
      <w:r w:rsidRPr="00B177F5">
        <w:rPr>
          <w:rFonts w:ascii="Times New Roman" w:hAnsi="Times New Roman" w:cs="Times New Roman"/>
          <w:b/>
          <w:bCs/>
          <w:sz w:val="28"/>
          <w:szCs w:val="28"/>
        </w:rPr>
        <w:lastRenderedPageBreak/>
        <w:t>To Do List:</w:t>
      </w:r>
      <w:r w:rsidR="00ED6F30" w:rsidRPr="00B177F5">
        <w:rPr>
          <w:rFonts w:ascii="Times New Roman" w:hAnsi="Times New Roman" w:cs="Times New Roman"/>
          <w:b/>
          <w:bCs/>
        </w:rPr>
        <w:t xml:space="preserve"> </w:t>
      </w:r>
    </w:p>
    <w:p w14:paraId="1C6248D8" w14:textId="5CEADCAE" w:rsidR="00655102" w:rsidRPr="00655102" w:rsidRDefault="00655102" w:rsidP="00655102">
      <w:pPr>
        <w:pStyle w:val="a5"/>
        <w:numPr>
          <w:ilvl w:val="0"/>
          <w:numId w:val="14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655102">
        <w:rPr>
          <w:rFonts w:ascii="Times New Roman" w:hAnsi="Times New Roman" w:cs="Times New Roman"/>
        </w:rPr>
        <w:t>Develop a multi-method (</w:t>
      </w:r>
      <w:proofErr w:type="spellStart"/>
      <w:r w:rsidRPr="00655102">
        <w:rPr>
          <w:rFonts w:ascii="Times New Roman" w:hAnsi="Times New Roman" w:cs="Times New Roman"/>
        </w:rPr>
        <w:t>DeepRSM</w:t>
      </w:r>
      <w:proofErr w:type="spellEnd"/>
      <w:r w:rsidRPr="00655102">
        <w:rPr>
          <w:rFonts w:ascii="Times New Roman" w:hAnsi="Times New Roman" w:cs="Times New Roman"/>
        </w:rPr>
        <w:t xml:space="preserve">, ISAM &amp; HDDM) comparison </w:t>
      </w:r>
      <w:r w:rsidR="00B2274F">
        <w:rPr>
          <w:rFonts w:ascii="Times New Roman" w:hAnsi="Times New Roman" w:cs="Times New Roman" w:hint="eastAsia"/>
        </w:rPr>
        <w:t>under</w:t>
      </w:r>
      <w:r w:rsidR="00B2274F">
        <w:rPr>
          <w:rFonts w:ascii="Times New Roman" w:hAnsi="Times New Roman" w:cs="Times New Roman"/>
        </w:rPr>
        <w:t xml:space="preserve"> </w:t>
      </w:r>
      <w:r w:rsidRPr="00655102">
        <w:rPr>
          <w:rFonts w:ascii="Times New Roman" w:hAnsi="Times New Roman" w:cs="Times New Roman"/>
        </w:rPr>
        <w:t>“</w:t>
      </w:r>
      <w:proofErr w:type="spellStart"/>
      <w:r w:rsidRPr="00655102">
        <w:rPr>
          <w:rFonts w:ascii="Times New Roman" w:hAnsi="Times New Roman" w:cs="Times New Roman"/>
        </w:rPr>
        <w:t>QA&amp;Compare</w:t>
      </w:r>
      <w:proofErr w:type="spellEnd"/>
      <w:r w:rsidRPr="00655102">
        <w:rPr>
          <w:rFonts w:ascii="Times New Roman" w:hAnsi="Times New Roman" w:cs="Times New Roman"/>
        </w:rPr>
        <w:t>” module.</w:t>
      </w:r>
    </w:p>
    <w:p w14:paraId="2E7367CF" w14:textId="77777777" w:rsidR="00655102" w:rsidRPr="00655102" w:rsidRDefault="00655102" w:rsidP="00ED6F30">
      <w:pPr>
        <w:spacing w:line="360" w:lineRule="auto"/>
        <w:rPr>
          <w:rFonts w:ascii="Times New Roman" w:hAnsi="Times New Roman" w:cs="Times New Roman"/>
        </w:rPr>
      </w:pPr>
    </w:p>
    <w:sectPr w:rsidR="00655102" w:rsidRPr="00655102"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4AC6E" w14:textId="77777777" w:rsidR="00FD3BE1" w:rsidRDefault="00FD3BE1">
      <w:r>
        <w:separator/>
      </w:r>
    </w:p>
  </w:endnote>
  <w:endnote w:type="continuationSeparator" w:id="0">
    <w:p w14:paraId="601CFDD0" w14:textId="77777777" w:rsidR="00FD3BE1" w:rsidRDefault="00FD3B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31686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47B56C" w14:textId="77777777" w:rsidR="001A214B" w:rsidRDefault="0091695E">
        <w:pPr>
          <w:pStyle w:val="a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07E01A" w14:textId="77777777" w:rsidR="001A214B" w:rsidRDefault="00000000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15EB6" w14:textId="77777777" w:rsidR="00FD3BE1" w:rsidRDefault="00FD3BE1">
      <w:r>
        <w:separator/>
      </w:r>
    </w:p>
  </w:footnote>
  <w:footnote w:type="continuationSeparator" w:id="0">
    <w:p w14:paraId="17A23F9C" w14:textId="77777777" w:rsidR="00FD3BE1" w:rsidRDefault="00FD3B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D4224"/>
    <w:multiLevelType w:val="multilevel"/>
    <w:tmpl w:val="49A25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E544A3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E32036"/>
    <w:multiLevelType w:val="hybridMultilevel"/>
    <w:tmpl w:val="D05E571A"/>
    <w:lvl w:ilvl="0" w:tplc="F0EC2A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CE3232"/>
    <w:multiLevelType w:val="hybridMultilevel"/>
    <w:tmpl w:val="95EE75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0" w:hanging="420"/>
      </w:pPr>
    </w:lvl>
    <w:lvl w:ilvl="2" w:tplc="0409001B">
      <w:start w:val="1"/>
      <w:numFmt w:val="lowerRoman"/>
      <w:lvlText w:val="%3."/>
      <w:lvlJc w:val="right"/>
      <w:pPr>
        <w:ind w:left="420" w:hanging="420"/>
      </w:pPr>
    </w:lvl>
    <w:lvl w:ilvl="3" w:tplc="0409000F">
      <w:start w:val="1"/>
      <w:numFmt w:val="decimal"/>
      <w:lvlText w:val="%4."/>
      <w:lvlJc w:val="left"/>
      <w:pPr>
        <w:ind w:left="840" w:hanging="420"/>
      </w:pPr>
    </w:lvl>
    <w:lvl w:ilvl="4" w:tplc="04090019">
      <w:start w:val="1"/>
      <w:numFmt w:val="lowerLetter"/>
      <w:lvlText w:val="%5)"/>
      <w:lvlJc w:val="left"/>
      <w:pPr>
        <w:ind w:left="1260" w:hanging="420"/>
      </w:pPr>
    </w:lvl>
    <w:lvl w:ilvl="5" w:tplc="0409001B" w:tentative="1">
      <w:start w:val="1"/>
      <w:numFmt w:val="lowerRoman"/>
      <w:lvlText w:val="%6."/>
      <w:lvlJc w:val="right"/>
      <w:pPr>
        <w:ind w:left="1680" w:hanging="420"/>
      </w:pPr>
    </w:lvl>
    <w:lvl w:ilvl="6" w:tplc="0409000F" w:tentative="1">
      <w:start w:val="1"/>
      <w:numFmt w:val="decimal"/>
      <w:lvlText w:val="%7."/>
      <w:lvlJc w:val="left"/>
      <w:pPr>
        <w:ind w:left="2100" w:hanging="420"/>
      </w:pPr>
    </w:lvl>
    <w:lvl w:ilvl="7" w:tplc="04090019" w:tentative="1">
      <w:start w:val="1"/>
      <w:numFmt w:val="lowerLetter"/>
      <w:lvlText w:val="%8)"/>
      <w:lvlJc w:val="left"/>
      <w:pPr>
        <w:ind w:left="2520" w:hanging="420"/>
      </w:pPr>
    </w:lvl>
    <w:lvl w:ilvl="8" w:tplc="0409001B" w:tentative="1">
      <w:start w:val="1"/>
      <w:numFmt w:val="lowerRoman"/>
      <w:lvlText w:val="%9."/>
      <w:lvlJc w:val="right"/>
      <w:pPr>
        <w:ind w:left="2940" w:hanging="420"/>
      </w:pPr>
    </w:lvl>
  </w:abstractNum>
  <w:abstractNum w:abstractNumId="4" w15:restartNumberingAfterBreak="0">
    <w:nsid w:val="2AD9738E"/>
    <w:multiLevelType w:val="hybridMultilevel"/>
    <w:tmpl w:val="E6FE2DB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65E69EA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F11EC0"/>
    <w:multiLevelType w:val="hybridMultilevel"/>
    <w:tmpl w:val="E6FE2DB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D6270F1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DFA2E62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4F61832"/>
    <w:multiLevelType w:val="hybridMultilevel"/>
    <w:tmpl w:val="B284E734"/>
    <w:lvl w:ilvl="0" w:tplc="A35A4F96">
      <w:start w:val="1"/>
      <w:numFmt w:val="decimal"/>
      <w:lvlText w:val="(%1)"/>
      <w:lvlJc w:val="left"/>
      <w:pPr>
        <w:ind w:left="84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6AA92E8B"/>
    <w:multiLevelType w:val="hybridMultilevel"/>
    <w:tmpl w:val="A210B020"/>
    <w:lvl w:ilvl="0" w:tplc="A35A4F96">
      <w:start w:val="1"/>
      <w:numFmt w:val="decimal"/>
      <w:lvlText w:val="(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1" w15:restartNumberingAfterBreak="0">
    <w:nsid w:val="77501CB3"/>
    <w:multiLevelType w:val="hybridMultilevel"/>
    <w:tmpl w:val="B7CA714A"/>
    <w:lvl w:ilvl="0" w:tplc="A35A4F96">
      <w:start w:val="1"/>
      <w:numFmt w:val="decimal"/>
      <w:lvlText w:val="(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2" w15:restartNumberingAfterBreak="0">
    <w:nsid w:val="79C016FB"/>
    <w:multiLevelType w:val="hybridMultilevel"/>
    <w:tmpl w:val="B5621F54"/>
    <w:lvl w:ilvl="0" w:tplc="A35A4F9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19048038">
    <w:abstractNumId w:val="6"/>
  </w:num>
  <w:num w:numId="2" w16cid:durableId="1958022974">
    <w:abstractNumId w:val="11"/>
  </w:num>
  <w:num w:numId="3" w16cid:durableId="1073969052">
    <w:abstractNumId w:val="3"/>
  </w:num>
  <w:num w:numId="4" w16cid:durableId="912786174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5" w16cid:durableId="2132742364">
    <w:abstractNumId w:val="10"/>
  </w:num>
  <w:num w:numId="6" w16cid:durableId="862669569">
    <w:abstractNumId w:val="1"/>
  </w:num>
  <w:num w:numId="7" w16cid:durableId="1020083702">
    <w:abstractNumId w:val="5"/>
  </w:num>
  <w:num w:numId="8" w16cid:durableId="2030376805">
    <w:abstractNumId w:val="7"/>
  </w:num>
  <w:num w:numId="9" w16cid:durableId="1239249542">
    <w:abstractNumId w:val="8"/>
  </w:num>
  <w:num w:numId="10" w16cid:durableId="715618127">
    <w:abstractNumId w:val="12"/>
  </w:num>
  <w:num w:numId="11" w16cid:durableId="113527656">
    <w:abstractNumId w:val="9"/>
  </w:num>
  <w:num w:numId="12" w16cid:durableId="1805856178">
    <w:abstractNumId w:val="2"/>
  </w:num>
  <w:num w:numId="13" w16cid:durableId="74083029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3392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MzKyNLQwNjQ3NzJU0lEKTi0uzszPAykwNKwFANB0SWEtAAAA"/>
  </w:docVars>
  <w:rsids>
    <w:rsidRoot w:val="00615B3A"/>
    <w:rsid w:val="000000E9"/>
    <w:rsid w:val="0001251A"/>
    <w:rsid w:val="00037940"/>
    <w:rsid w:val="00065F42"/>
    <w:rsid w:val="00066BA5"/>
    <w:rsid w:val="000678FD"/>
    <w:rsid w:val="00072EB0"/>
    <w:rsid w:val="0007562B"/>
    <w:rsid w:val="00077F95"/>
    <w:rsid w:val="000A3057"/>
    <w:rsid w:val="000B03C9"/>
    <w:rsid w:val="000C2628"/>
    <w:rsid w:val="000C37F0"/>
    <w:rsid w:val="000D1D53"/>
    <w:rsid w:val="000D5EA8"/>
    <w:rsid w:val="000F000D"/>
    <w:rsid w:val="000F13C6"/>
    <w:rsid w:val="000F6880"/>
    <w:rsid w:val="001024F4"/>
    <w:rsid w:val="001126E9"/>
    <w:rsid w:val="00116E7B"/>
    <w:rsid w:val="00123D3D"/>
    <w:rsid w:val="001343AB"/>
    <w:rsid w:val="00137036"/>
    <w:rsid w:val="00143AFF"/>
    <w:rsid w:val="00155827"/>
    <w:rsid w:val="0016178B"/>
    <w:rsid w:val="00175F9D"/>
    <w:rsid w:val="001A4A1C"/>
    <w:rsid w:val="001A4AF5"/>
    <w:rsid w:val="001C587E"/>
    <w:rsid w:val="001D59BB"/>
    <w:rsid w:val="001E4E01"/>
    <w:rsid w:val="001E736B"/>
    <w:rsid w:val="001F1EBA"/>
    <w:rsid w:val="00207E56"/>
    <w:rsid w:val="00216356"/>
    <w:rsid w:val="00231DA6"/>
    <w:rsid w:val="002321FB"/>
    <w:rsid w:val="002536EC"/>
    <w:rsid w:val="00254F8D"/>
    <w:rsid w:val="00264001"/>
    <w:rsid w:val="00277B67"/>
    <w:rsid w:val="0029483C"/>
    <w:rsid w:val="002B3B5E"/>
    <w:rsid w:val="002C06D8"/>
    <w:rsid w:val="002C7844"/>
    <w:rsid w:val="002D058E"/>
    <w:rsid w:val="002D7E2D"/>
    <w:rsid w:val="002E23D5"/>
    <w:rsid w:val="002E751E"/>
    <w:rsid w:val="002F73D5"/>
    <w:rsid w:val="0033219B"/>
    <w:rsid w:val="00334E57"/>
    <w:rsid w:val="00341A89"/>
    <w:rsid w:val="00366932"/>
    <w:rsid w:val="00372A17"/>
    <w:rsid w:val="00372B9B"/>
    <w:rsid w:val="00385345"/>
    <w:rsid w:val="003938A6"/>
    <w:rsid w:val="003A0AC6"/>
    <w:rsid w:val="003E5441"/>
    <w:rsid w:val="003F19A8"/>
    <w:rsid w:val="003F4E69"/>
    <w:rsid w:val="003F5B4A"/>
    <w:rsid w:val="0040524E"/>
    <w:rsid w:val="004060A1"/>
    <w:rsid w:val="004277C3"/>
    <w:rsid w:val="00437EDD"/>
    <w:rsid w:val="004524F6"/>
    <w:rsid w:val="00455EE0"/>
    <w:rsid w:val="00461003"/>
    <w:rsid w:val="004725F8"/>
    <w:rsid w:val="0047750C"/>
    <w:rsid w:val="00492B7C"/>
    <w:rsid w:val="004A2CB3"/>
    <w:rsid w:val="004B1923"/>
    <w:rsid w:val="004C1072"/>
    <w:rsid w:val="004C3AFB"/>
    <w:rsid w:val="004E3124"/>
    <w:rsid w:val="004E5180"/>
    <w:rsid w:val="004F62DE"/>
    <w:rsid w:val="00502107"/>
    <w:rsid w:val="00513DD8"/>
    <w:rsid w:val="005172BF"/>
    <w:rsid w:val="00525E5F"/>
    <w:rsid w:val="005406BF"/>
    <w:rsid w:val="005412DB"/>
    <w:rsid w:val="00545ACF"/>
    <w:rsid w:val="00561C8E"/>
    <w:rsid w:val="005704A1"/>
    <w:rsid w:val="00573458"/>
    <w:rsid w:val="005A4C6C"/>
    <w:rsid w:val="005B71AB"/>
    <w:rsid w:val="005C2F12"/>
    <w:rsid w:val="005C6E6D"/>
    <w:rsid w:val="005C6F09"/>
    <w:rsid w:val="005C7056"/>
    <w:rsid w:val="005E5880"/>
    <w:rsid w:val="00607673"/>
    <w:rsid w:val="00610000"/>
    <w:rsid w:val="00615B3A"/>
    <w:rsid w:val="00617A4E"/>
    <w:rsid w:val="00634BAB"/>
    <w:rsid w:val="00655102"/>
    <w:rsid w:val="00662CF9"/>
    <w:rsid w:val="00663295"/>
    <w:rsid w:val="0066403E"/>
    <w:rsid w:val="00690AA0"/>
    <w:rsid w:val="00695EAF"/>
    <w:rsid w:val="006B7A85"/>
    <w:rsid w:val="006E2B85"/>
    <w:rsid w:val="006E52C8"/>
    <w:rsid w:val="00705890"/>
    <w:rsid w:val="00716247"/>
    <w:rsid w:val="007307CC"/>
    <w:rsid w:val="00741151"/>
    <w:rsid w:val="00767A4E"/>
    <w:rsid w:val="00781413"/>
    <w:rsid w:val="007960D7"/>
    <w:rsid w:val="007A0E84"/>
    <w:rsid w:val="007A1CAE"/>
    <w:rsid w:val="007B0F79"/>
    <w:rsid w:val="007C4116"/>
    <w:rsid w:val="007C5525"/>
    <w:rsid w:val="00814344"/>
    <w:rsid w:val="0081599B"/>
    <w:rsid w:val="0083519F"/>
    <w:rsid w:val="008461B0"/>
    <w:rsid w:val="00873329"/>
    <w:rsid w:val="00880878"/>
    <w:rsid w:val="008824BE"/>
    <w:rsid w:val="00895445"/>
    <w:rsid w:val="008A4B12"/>
    <w:rsid w:val="008B4D73"/>
    <w:rsid w:val="008C7C87"/>
    <w:rsid w:val="008D2681"/>
    <w:rsid w:val="008D7BE8"/>
    <w:rsid w:val="008F414E"/>
    <w:rsid w:val="009021E3"/>
    <w:rsid w:val="0091695E"/>
    <w:rsid w:val="00924660"/>
    <w:rsid w:val="00925E88"/>
    <w:rsid w:val="00927666"/>
    <w:rsid w:val="009335D9"/>
    <w:rsid w:val="009459B3"/>
    <w:rsid w:val="00947D2C"/>
    <w:rsid w:val="00961B21"/>
    <w:rsid w:val="00961C6B"/>
    <w:rsid w:val="009622EA"/>
    <w:rsid w:val="009677EE"/>
    <w:rsid w:val="00971EA5"/>
    <w:rsid w:val="009739B4"/>
    <w:rsid w:val="00991A36"/>
    <w:rsid w:val="009B4E05"/>
    <w:rsid w:val="009D1899"/>
    <w:rsid w:val="009D3904"/>
    <w:rsid w:val="009F3E8C"/>
    <w:rsid w:val="00A02CE5"/>
    <w:rsid w:val="00A11052"/>
    <w:rsid w:val="00A14CF7"/>
    <w:rsid w:val="00A32E7D"/>
    <w:rsid w:val="00A35C25"/>
    <w:rsid w:val="00A41919"/>
    <w:rsid w:val="00A43FE5"/>
    <w:rsid w:val="00A540AF"/>
    <w:rsid w:val="00A7218C"/>
    <w:rsid w:val="00A77D3F"/>
    <w:rsid w:val="00A80DA2"/>
    <w:rsid w:val="00A85DCC"/>
    <w:rsid w:val="00A90928"/>
    <w:rsid w:val="00A94055"/>
    <w:rsid w:val="00AA52D8"/>
    <w:rsid w:val="00AC16E9"/>
    <w:rsid w:val="00AC3DE1"/>
    <w:rsid w:val="00AC67DF"/>
    <w:rsid w:val="00AD2C8D"/>
    <w:rsid w:val="00AD4ED5"/>
    <w:rsid w:val="00AD5910"/>
    <w:rsid w:val="00AE2AA4"/>
    <w:rsid w:val="00AE6A6F"/>
    <w:rsid w:val="00AF0F4F"/>
    <w:rsid w:val="00AF194B"/>
    <w:rsid w:val="00AF1E79"/>
    <w:rsid w:val="00B0091D"/>
    <w:rsid w:val="00B125EC"/>
    <w:rsid w:val="00B177F5"/>
    <w:rsid w:val="00B2274F"/>
    <w:rsid w:val="00B22799"/>
    <w:rsid w:val="00B2559E"/>
    <w:rsid w:val="00B52124"/>
    <w:rsid w:val="00B53978"/>
    <w:rsid w:val="00B67862"/>
    <w:rsid w:val="00B9185E"/>
    <w:rsid w:val="00BA5410"/>
    <w:rsid w:val="00BD67EB"/>
    <w:rsid w:val="00BD7BC3"/>
    <w:rsid w:val="00BD7C52"/>
    <w:rsid w:val="00C208B6"/>
    <w:rsid w:val="00C34934"/>
    <w:rsid w:val="00C47535"/>
    <w:rsid w:val="00C57E89"/>
    <w:rsid w:val="00C77BD9"/>
    <w:rsid w:val="00C817EA"/>
    <w:rsid w:val="00C87FE0"/>
    <w:rsid w:val="00C90C44"/>
    <w:rsid w:val="00C910EE"/>
    <w:rsid w:val="00C95FBE"/>
    <w:rsid w:val="00CA266E"/>
    <w:rsid w:val="00CC0CBD"/>
    <w:rsid w:val="00CC1DCF"/>
    <w:rsid w:val="00D07F40"/>
    <w:rsid w:val="00D304CA"/>
    <w:rsid w:val="00D55156"/>
    <w:rsid w:val="00D62DDF"/>
    <w:rsid w:val="00D72D5F"/>
    <w:rsid w:val="00D7456A"/>
    <w:rsid w:val="00D92228"/>
    <w:rsid w:val="00D92991"/>
    <w:rsid w:val="00DA2BA4"/>
    <w:rsid w:val="00DC5A47"/>
    <w:rsid w:val="00DC5B30"/>
    <w:rsid w:val="00DC5DCB"/>
    <w:rsid w:val="00E41EFE"/>
    <w:rsid w:val="00E53A7C"/>
    <w:rsid w:val="00E66A2D"/>
    <w:rsid w:val="00E70DC0"/>
    <w:rsid w:val="00E74B28"/>
    <w:rsid w:val="00E76A68"/>
    <w:rsid w:val="00E876A4"/>
    <w:rsid w:val="00E87FF9"/>
    <w:rsid w:val="00E90F35"/>
    <w:rsid w:val="00EA7EF0"/>
    <w:rsid w:val="00EB2031"/>
    <w:rsid w:val="00EB4B3A"/>
    <w:rsid w:val="00ED4A5D"/>
    <w:rsid w:val="00ED6F30"/>
    <w:rsid w:val="00EE4499"/>
    <w:rsid w:val="00EF6C43"/>
    <w:rsid w:val="00F357E7"/>
    <w:rsid w:val="00F4313F"/>
    <w:rsid w:val="00F86A70"/>
    <w:rsid w:val="00F95C9F"/>
    <w:rsid w:val="00F9653C"/>
    <w:rsid w:val="00FA469A"/>
    <w:rsid w:val="00FA6804"/>
    <w:rsid w:val="00FB367D"/>
    <w:rsid w:val="00FB736E"/>
    <w:rsid w:val="00FC743E"/>
    <w:rsid w:val="00FD3BE1"/>
    <w:rsid w:val="00FE3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9543D9"/>
  <w15:chartTrackingRefBased/>
  <w15:docId w15:val="{93D65C5D-9E18-488E-AC62-EDCB999F4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15B3A"/>
    <w:pPr>
      <w:widowControl w:val="0"/>
      <w:spacing w:after="0" w:line="240" w:lineRule="auto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rsid w:val="00615B3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15B3A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15B3A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615B3A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3">
    <w:name w:val="Title"/>
    <w:basedOn w:val="a"/>
    <w:next w:val="a"/>
    <w:link w:val="a4"/>
    <w:uiPriority w:val="10"/>
    <w:qFormat/>
    <w:rsid w:val="00615B3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615B3A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5">
    <w:name w:val="List Paragraph"/>
    <w:basedOn w:val="a"/>
    <w:uiPriority w:val="34"/>
    <w:qFormat/>
    <w:rsid w:val="00615B3A"/>
    <w:pPr>
      <w:widowControl/>
      <w:ind w:firstLineChars="200" w:firstLine="420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footer"/>
    <w:basedOn w:val="a"/>
    <w:link w:val="a7"/>
    <w:uiPriority w:val="99"/>
    <w:unhideWhenUsed/>
    <w:rsid w:val="00615B3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15B3A"/>
    <w:rPr>
      <w:kern w:val="2"/>
      <w:sz w:val="18"/>
      <w:szCs w:val="18"/>
    </w:rPr>
  </w:style>
  <w:style w:type="paragraph" w:styleId="a8">
    <w:name w:val="Normal (Web)"/>
    <w:basedOn w:val="a"/>
    <w:uiPriority w:val="99"/>
    <w:semiHidden/>
    <w:unhideWhenUsed/>
    <w:rsid w:val="007A1CAE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7A1CAE"/>
    <w:rPr>
      <w:b/>
      <w:bCs/>
    </w:rPr>
  </w:style>
  <w:style w:type="paragraph" w:styleId="aa">
    <w:name w:val="header"/>
    <w:basedOn w:val="a"/>
    <w:link w:val="ab"/>
    <w:uiPriority w:val="99"/>
    <w:unhideWhenUsed/>
    <w:rsid w:val="00143AF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143AFF"/>
    <w:rPr>
      <w:kern w:val="2"/>
      <w:sz w:val="18"/>
      <w:szCs w:val="18"/>
    </w:rPr>
  </w:style>
  <w:style w:type="paragraph" w:styleId="ac">
    <w:name w:val="caption"/>
    <w:basedOn w:val="a"/>
    <w:next w:val="a"/>
    <w:uiPriority w:val="35"/>
    <w:unhideWhenUsed/>
    <w:qFormat/>
    <w:rsid w:val="00502107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91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55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39870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84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603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73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652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3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</TotalTime>
  <Pages>2</Pages>
  <Words>88</Words>
  <Characters>504</Characters>
  <Application>Microsoft Office Word</Application>
  <DocSecurity>0</DocSecurity>
  <Lines>4</Lines>
  <Paragraphs>1</Paragraphs>
  <ScaleCrop>false</ScaleCrop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in</dc:creator>
  <cp:keywords/>
  <dc:description/>
  <cp:lastModifiedBy>Long Devin</cp:lastModifiedBy>
  <cp:revision>64</cp:revision>
  <dcterms:created xsi:type="dcterms:W3CDTF">2023-04-20T08:59:00Z</dcterms:created>
  <dcterms:modified xsi:type="dcterms:W3CDTF">2023-09-06T14:02:00Z</dcterms:modified>
</cp:coreProperties>
</file>